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7AB7E6" w14:textId="77777777" w:rsidR="007E48BD" w:rsidRPr="00276434" w:rsidRDefault="007E48BD" w:rsidP="007E48BD">
      <w:pPr>
        <w:jc w:val="center"/>
        <w:rPr>
          <w:rFonts w:ascii="Times New Roman" w:hAnsi="Times New Roman" w:cs="Times New Roman"/>
          <w:b/>
          <w:sz w:val="28"/>
        </w:rPr>
      </w:pPr>
      <w:r w:rsidRPr="00276434">
        <w:rPr>
          <w:rFonts w:ascii="Times New Roman" w:hAnsi="Times New Roman" w:cs="Times New Roman"/>
          <w:b/>
          <w:sz w:val="28"/>
        </w:rPr>
        <w:t xml:space="preserve">Урок </w:t>
      </w:r>
      <w:r>
        <w:rPr>
          <w:rFonts w:ascii="Times New Roman" w:hAnsi="Times New Roman" w:cs="Times New Roman"/>
          <w:b/>
          <w:sz w:val="28"/>
        </w:rPr>
        <w:t xml:space="preserve">английского языка </w:t>
      </w:r>
      <w:r w:rsidRPr="00276434">
        <w:rPr>
          <w:rFonts w:ascii="Times New Roman" w:hAnsi="Times New Roman" w:cs="Times New Roman"/>
          <w:b/>
          <w:sz w:val="28"/>
        </w:rPr>
        <w:t>в Музее Победы для инженерных классов</w:t>
      </w:r>
    </w:p>
    <w:p w14:paraId="0D8AB315" w14:textId="77777777" w:rsidR="00C1673B" w:rsidRPr="00CC7D59" w:rsidRDefault="00C1673B" w:rsidP="00CC7D59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en-US"/>
        </w:rPr>
        <w:t>War</w:t>
      </w:r>
      <w:r w:rsidRPr="00CC7D59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  <w:lang w:val="en-US"/>
        </w:rPr>
        <w:t>Effort</w:t>
      </w:r>
      <w:r w:rsidRPr="00CC7D59">
        <w:rPr>
          <w:rFonts w:ascii="Times New Roman" w:hAnsi="Times New Roman" w:cs="Times New Roman"/>
          <w:b/>
          <w:sz w:val="28"/>
        </w:rPr>
        <w:t xml:space="preserve">: </w:t>
      </w:r>
      <w:r>
        <w:rPr>
          <w:rFonts w:ascii="Times New Roman" w:hAnsi="Times New Roman" w:cs="Times New Roman"/>
          <w:b/>
          <w:sz w:val="28"/>
          <w:lang w:val="en-US"/>
        </w:rPr>
        <w:t>Engineering</w:t>
      </w:r>
    </w:p>
    <w:p w14:paraId="1D04E979" w14:textId="77777777" w:rsidR="00E5303C" w:rsidRPr="00CC7D59" w:rsidRDefault="00E5303C" w:rsidP="00362AD8">
      <w:pPr>
        <w:jc w:val="center"/>
        <w:rPr>
          <w:rFonts w:ascii="Times New Roman" w:hAnsi="Times New Roman" w:cs="Times New Roman"/>
          <w:b/>
          <w:sz w:val="28"/>
        </w:rPr>
      </w:pPr>
    </w:p>
    <w:p w14:paraId="607D8D50" w14:textId="77777777" w:rsidR="007E48BD" w:rsidRPr="00362AD8" w:rsidRDefault="007E48BD" w:rsidP="00362AD8">
      <w:pPr>
        <w:jc w:val="center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t>Сценарий</w:t>
      </w:r>
    </w:p>
    <w:p w14:paraId="4BA32568" w14:textId="77777777" w:rsidR="007E48BD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Урок предназначен для обучающихся 10–11-х классов, участников проекта «Инженерный класс в московской школе».</w:t>
      </w:r>
    </w:p>
    <w:p w14:paraId="4CDEDD79" w14:textId="77777777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Цель урока: осмысление роли Советского Союза и вклада инженерного дела в победу во Второй мировой войне и представление полученного опыта на иностранном языке.</w:t>
      </w:r>
    </w:p>
    <w:p w14:paraId="1CE34ADE" w14:textId="77777777" w:rsidR="007C1ED7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 задачам урока относятся</w:t>
      </w:r>
      <w:r w:rsidR="007C1ED7">
        <w:rPr>
          <w:rFonts w:ascii="Times New Roman" w:hAnsi="Times New Roman" w:cs="Times New Roman"/>
          <w:sz w:val="28"/>
        </w:rPr>
        <w:t>:</w:t>
      </w:r>
    </w:p>
    <w:p w14:paraId="56BBED4E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формирование лексических навыков обучающихся в рамках тем, связанных с будущей профессией</w:t>
      </w:r>
      <w:r>
        <w:rPr>
          <w:rFonts w:ascii="Times New Roman" w:hAnsi="Times New Roman" w:cs="Times New Roman"/>
          <w:sz w:val="28"/>
        </w:rPr>
        <w:t>;</w:t>
      </w:r>
    </w:p>
    <w:p w14:paraId="028BAE3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развитие умений </w:t>
      </w:r>
      <w:r>
        <w:rPr>
          <w:rFonts w:ascii="Times New Roman" w:hAnsi="Times New Roman" w:cs="Times New Roman"/>
          <w:sz w:val="28"/>
        </w:rPr>
        <w:t xml:space="preserve">изучающего </w:t>
      </w:r>
      <w:r w:rsidR="007E48BD">
        <w:rPr>
          <w:rFonts w:ascii="Times New Roman" w:hAnsi="Times New Roman" w:cs="Times New Roman"/>
          <w:sz w:val="28"/>
        </w:rPr>
        <w:t>чтения</w:t>
      </w:r>
      <w:r>
        <w:rPr>
          <w:rFonts w:ascii="Times New Roman" w:hAnsi="Times New Roman" w:cs="Times New Roman"/>
          <w:sz w:val="28"/>
        </w:rPr>
        <w:t>;</w:t>
      </w:r>
    </w:p>
    <w:p w14:paraId="43A6540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умений </w:t>
      </w:r>
      <w:r w:rsidR="007E48BD">
        <w:rPr>
          <w:rFonts w:ascii="Times New Roman" w:hAnsi="Times New Roman" w:cs="Times New Roman"/>
          <w:sz w:val="28"/>
        </w:rPr>
        <w:t>аудирования</w:t>
      </w:r>
      <w:r>
        <w:rPr>
          <w:rFonts w:ascii="Times New Roman" w:hAnsi="Times New Roman" w:cs="Times New Roman"/>
          <w:sz w:val="28"/>
        </w:rPr>
        <w:t xml:space="preserve"> с детальным пониманием звучащего текста;</w:t>
      </w:r>
    </w:p>
    <w:p w14:paraId="5EF1B22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развитие умений говорения (монологическая речь – описание и характеристика, сравнение, комментарий; диалогическая речь – диалог-</w:t>
      </w:r>
      <w:r w:rsidR="005F0C47">
        <w:rPr>
          <w:rFonts w:ascii="Times New Roman" w:hAnsi="Times New Roman" w:cs="Times New Roman"/>
          <w:sz w:val="28"/>
        </w:rPr>
        <w:t>расспрос);</w:t>
      </w:r>
    </w:p>
    <w:p w14:paraId="794BB849" w14:textId="77777777" w:rsidR="007E48BD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умений </w:t>
      </w:r>
      <w:r w:rsidR="007E48BD">
        <w:rPr>
          <w:rFonts w:ascii="Times New Roman" w:hAnsi="Times New Roman" w:cs="Times New Roman"/>
          <w:sz w:val="28"/>
        </w:rPr>
        <w:t xml:space="preserve">письма </w:t>
      </w:r>
      <w:r>
        <w:rPr>
          <w:rFonts w:ascii="Times New Roman" w:hAnsi="Times New Roman" w:cs="Times New Roman"/>
          <w:sz w:val="28"/>
        </w:rPr>
        <w:t xml:space="preserve">(письменное высказывание с опорой на </w:t>
      </w:r>
      <w:proofErr w:type="spellStart"/>
      <w:r>
        <w:rPr>
          <w:rFonts w:ascii="Times New Roman" w:hAnsi="Times New Roman" w:cs="Times New Roman"/>
          <w:sz w:val="28"/>
        </w:rPr>
        <w:t>несплошной</w:t>
      </w:r>
      <w:proofErr w:type="spellEnd"/>
      <w:r>
        <w:rPr>
          <w:rFonts w:ascii="Times New Roman" w:hAnsi="Times New Roman" w:cs="Times New Roman"/>
          <w:sz w:val="28"/>
        </w:rPr>
        <w:t xml:space="preserve"> текст).</w:t>
      </w:r>
    </w:p>
    <w:p w14:paraId="68E9C4F9" w14:textId="6C5C32A4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дукт урока: письменное высказывание (отчет) о роли Советского </w:t>
      </w:r>
      <w:r w:rsidR="00B75902">
        <w:rPr>
          <w:rFonts w:ascii="Times New Roman" w:hAnsi="Times New Roman" w:cs="Times New Roman"/>
          <w:sz w:val="28"/>
        </w:rPr>
        <w:t>С</w:t>
      </w:r>
      <w:r>
        <w:rPr>
          <w:rFonts w:ascii="Times New Roman" w:hAnsi="Times New Roman" w:cs="Times New Roman"/>
          <w:sz w:val="28"/>
        </w:rPr>
        <w:t xml:space="preserve">оюза в освобождении и восстановлении других стран с указанием участия инженеров в этих процессах на основе </w:t>
      </w:r>
      <w:proofErr w:type="spellStart"/>
      <w:r>
        <w:rPr>
          <w:rFonts w:ascii="Times New Roman" w:hAnsi="Times New Roman" w:cs="Times New Roman"/>
          <w:sz w:val="28"/>
        </w:rPr>
        <w:t>несплошного</w:t>
      </w:r>
      <w:proofErr w:type="spellEnd"/>
      <w:r>
        <w:rPr>
          <w:rFonts w:ascii="Times New Roman" w:hAnsi="Times New Roman" w:cs="Times New Roman"/>
          <w:sz w:val="28"/>
        </w:rPr>
        <w:t xml:space="preserve"> текста (</w:t>
      </w:r>
      <w:proofErr w:type="spellStart"/>
      <w:r>
        <w:rPr>
          <w:rFonts w:ascii="Times New Roman" w:hAnsi="Times New Roman" w:cs="Times New Roman"/>
          <w:sz w:val="28"/>
        </w:rPr>
        <w:t>инфографика</w:t>
      </w:r>
      <w:proofErr w:type="spellEnd"/>
      <w:r>
        <w:rPr>
          <w:rFonts w:ascii="Times New Roman" w:hAnsi="Times New Roman" w:cs="Times New Roman"/>
          <w:sz w:val="28"/>
        </w:rPr>
        <w:t xml:space="preserve">, </w:t>
      </w:r>
      <w:proofErr w:type="gramStart"/>
      <w:r>
        <w:rPr>
          <w:rFonts w:ascii="Times New Roman" w:hAnsi="Times New Roman" w:cs="Times New Roman"/>
          <w:sz w:val="28"/>
        </w:rPr>
        <w:t>представленная</w:t>
      </w:r>
      <w:proofErr w:type="gramEnd"/>
      <w:r>
        <w:rPr>
          <w:rFonts w:ascii="Times New Roman" w:hAnsi="Times New Roman" w:cs="Times New Roman"/>
          <w:sz w:val="28"/>
        </w:rPr>
        <w:t xml:space="preserve"> в </w:t>
      </w:r>
      <w:r w:rsidR="00B75902">
        <w:rPr>
          <w:rFonts w:ascii="Times New Roman" w:hAnsi="Times New Roman" w:cs="Times New Roman"/>
          <w:sz w:val="28"/>
        </w:rPr>
        <w:t>м</w:t>
      </w:r>
      <w:r>
        <w:rPr>
          <w:rFonts w:ascii="Times New Roman" w:hAnsi="Times New Roman" w:cs="Times New Roman"/>
          <w:sz w:val="28"/>
        </w:rPr>
        <w:t>узее) и информации, полученной во время урока.</w:t>
      </w:r>
    </w:p>
    <w:p w14:paraId="6B36796B" w14:textId="77777777" w:rsidR="008E0B12" w:rsidRDefault="005737F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</w:t>
      </w:r>
      <w:r w:rsidR="008E0B12">
        <w:rPr>
          <w:rFonts w:ascii="Times New Roman" w:hAnsi="Times New Roman" w:cs="Times New Roman"/>
          <w:sz w:val="28"/>
        </w:rPr>
        <w:t>ы</w:t>
      </w:r>
      <w:r>
        <w:rPr>
          <w:rFonts w:ascii="Times New Roman" w:hAnsi="Times New Roman" w:cs="Times New Roman"/>
          <w:sz w:val="28"/>
        </w:rPr>
        <w:t xml:space="preserve">е </w:t>
      </w:r>
      <w:proofErr w:type="spellStart"/>
      <w:r>
        <w:rPr>
          <w:rFonts w:ascii="Times New Roman" w:hAnsi="Times New Roman" w:cs="Times New Roman"/>
          <w:sz w:val="28"/>
        </w:rPr>
        <w:t>кейсов</w:t>
      </w:r>
      <w:r w:rsidR="008E0B12">
        <w:rPr>
          <w:rFonts w:ascii="Times New Roman" w:hAnsi="Times New Roman" w:cs="Times New Roman"/>
          <w:sz w:val="28"/>
        </w:rPr>
        <w:t>ы</w:t>
      </w:r>
      <w:r>
        <w:rPr>
          <w:rFonts w:ascii="Times New Roman" w:hAnsi="Times New Roman" w:cs="Times New Roman"/>
          <w:sz w:val="28"/>
        </w:rPr>
        <w:t>е</w:t>
      </w:r>
      <w:proofErr w:type="spellEnd"/>
      <w:r>
        <w:rPr>
          <w:rFonts w:ascii="Times New Roman" w:hAnsi="Times New Roman" w:cs="Times New Roman"/>
          <w:sz w:val="28"/>
        </w:rPr>
        <w:t xml:space="preserve"> задани</w:t>
      </w:r>
      <w:r w:rsidR="008E0B12">
        <w:rPr>
          <w:rFonts w:ascii="Times New Roman" w:hAnsi="Times New Roman" w:cs="Times New Roman"/>
          <w:sz w:val="28"/>
        </w:rPr>
        <w:t>я</w:t>
      </w:r>
      <w:r>
        <w:rPr>
          <w:rFonts w:ascii="Times New Roman" w:hAnsi="Times New Roman" w:cs="Times New Roman"/>
          <w:sz w:val="28"/>
        </w:rPr>
        <w:t xml:space="preserve">: </w:t>
      </w:r>
    </w:p>
    <w:p w14:paraId="23DCEC78" w14:textId="77777777" w:rsidR="005737FD" w:rsidRDefault="008E0B12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</w:t>
      </w:r>
      <w:r w:rsidR="005737FD">
        <w:rPr>
          <w:rFonts w:ascii="Times New Roman" w:hAnsi="Times New Roman" w:cs="Times New Roman"/>
          <w:sz w:val="28"/>
        </w:rPr>
        <w:t>поиск запрашиваемой информации</w:t>
      </w:r>
      <w:r>
        <w:rPr>
          <w:rFonts w:ascii="Times New Roman" w:hAnsi="Times New Roman" w:cs="Times New Roman"/>
          <w:sz w:val="28"/>
        </w:rPr>
        <w:t xml:space="preserve"> на сайте музея и подготовка ответа другу по переписке</w:t>
      </w:r>
      <w:r w:rsidR="00362AD8">
        <w:rPr>
          <w:rFonts w:ascii="Times New Roman" w:hAnsi="Times New Roman" w:cs="Times New Roman"/>
          <w:sz w:val="28"/>
        </w:rPr>
        <w:t xml:space="preserve"> (для изучающих английский язык на базовом уровне)</w:t>
      </w:r>
      <w:r>
        <w:rPr>
          <w:rFonts w:ascii="Times New Roman" w:hAnsi="Times New Roman" w:cs="Times New Roman"/>
          <w:sz w:val="28"/>
        </w:rPr>
        <w:t>;</w:t>
      </w:r>
    </w:p>
    <w:p w14:paraId="6D686EF7" w14:textId="77777777" w:rsidR="008E0B12" w:rsidRDefault="008E0B12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практика перевода текста в рамках будущей профессиональной тематики: подготовка к переводу (анализ исходного текста, составление глоссария), </w:t>
      </w:r>
      <w:r w:rsidR="00362AD8">
        <w:rPr>
          <w:rFonts w:ascii="Times New Roman" w:hAnsi="Times New Roman" w:cs="Times New Roman"/>
          <w:sz w:val="28"/>
        </w:rPr>
        <w:t>выполнение и редактура перевода (для изучающих английский язык на углубленном уровне).</w:t>
      </w:r>
    </w:p>
    <w:p w14:paraId="49F6AF99" w14:textId="17BB6656" w:rsidR="00CC7D59" w:rsidRPr="006F0F4B" w:rsidRDefault="006F0F4B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ые материалы: тексты, изображения, видеозапись, шаблон глоссария</w:t>
      </w:r>
      <w:r w:rsidR="00EE45D9">
        <w:rPr>
          <w:rFonts w:ascii="Times New Roman" w:hAnsi="Times New Roman" w:cs="Times New Roman"/>
          <w:sz w:val="28"/>
        </w:rPr>
        <w:t>.</w:t>
      </w:r>
    </w:p>
    <w:p w14:paraId="76986A78" w14:textId="77777777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</w:p>
    <w:p w14:paraId="50396D3C" w14:textId="77777777" w:rsidR="005737FD" w:rsidRPr="00362AD8" w:rsidRDefault="005737FD" w:rsidP="005737FD">
      <w:pPr>
        <w:jc w:val="both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lastRenderedPageBreak/>
        <w:t>Маршрут</w:t>
      </w:r>
    </w:p>
    <w:p w14:paraId="46208983" w14:textId="34B755D9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 xml:space="preserve"> (задания 1, 2)</w:t>
      </w:r>
      <w:r w:rsidR="009B343B">
        <w:rPr>
          <w:rFonts w:ascii="Times New Roman" w:hAnsi="Times New Roman" w:cs="Times New Roman"/>
          <w:sz w:val="28"/>
        </w:rPr>
        <w:t>.</w:t>
      </w:r>
    </w:p>
    <w:p w14:paraId="694843F3" w14:textId="7865352E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Экспозиция «Подвиг Армии»</w:t>
      </w:r>
      <w:r w:rsidR="009B343B">
        <w:rPr>
          <w:rFonts w:ascii="Times New Roman" w:hAnsi="Times New Roman" w:cs="Times New Roman"/>
          <w:sz w:val="28"/>
        </w:rPr>
        <w:t xml:space="preserve"> (задания 3–</w:t>
      </w:r>
      <w:r w:rsidR="00A410A2">
        <w:rPr>
          <w:rFonts w:ascii="Times New Roman" w:hAnsi="Times New Roman" w:cs="Times New Roman"/>
          <w:sz w:val="28"/>
        </w:rPr>
        <w:t>6</w:t>
      </w:r>
      <w:r>
        <w:rPr>
          <w:rFonts w:ascii="Times New Roman" w:hAnsi="Times New Roman" w:cs="Times New Roman"/>
          <w:sz w:val="28"/>
        </w:rPr>
        <w:t>)</w:t>
      </w:r>
      <w:r w:rsidR="009B343B">
        <w:rPr>
          <w:rFonts w:ascii="Times New Roman" w:hAnsi="Times New Roman" w:cs="Times New Roman"/>
          <w:sz w:val="28"/>
        </w:rPr>
        <w:t>.</w:t>
      </w:r>
    </w:p>
    <w:p w14:paraId="1463A78F" w14:textId="2C279E61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 xml:space="preserve"> (задание </w:t>
      </w:r>
      <w:r w:rsidR="00A410A2">
        <w:rPr>
          <w:rFonts w:ascii="Times New Roman" w:hAnsi="Times New Roman" w:cs="Times New Roman"/>
          <w:sz w:val="28"/>
        </w:rPr>
        <w:t>7</w:t>
      </w:r>
      <w:r w:rsidR="009B343B">
        <w:rPr>
          <w:rFonts w:ascii="Times New Roman" w:hAnsi="Times New Roman" w:cs="Times New Roman"/>
          <w:sz w:val="28"/>
        </w:rPr>
        <w:t>).</w:t>
      </w:r>
    </w:p>
    <w:p w14:paraId="4E1FCA1A" w14:textId="77777777" w:rsidR="008E0B12" w:rsidRDefault="008E0B1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1</w:t>
      </w:r>
    </w:p>
    <w:p w14:paraId="34992748" w14:textId="77777777" w:rsidR="00405C8F" w:rsidRPr="00405C8F" w:rsidRDefault="00405C8F" w:rsidP="008E0B12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 xml:space="preserve">Урок начинается в </w:t>
      </w:r>
      <w:r w:rsidRPr="008E0B12">
        <w:rPr>
          <w:rFonts w:ascii="Times New Roman" w:hAnsi="Times New Roman" w:cs="Times New Roman"/>
          <w:sz w:val="28"/>
        </w:rPr>
        <w:t>Зал</w:t>
      </w:r>
      <w:r>
        <w:rPr>
          <w:rFonts w:ascii="Times New Roman" w:hAnsi="Times New Roman" w:cs="Times New Roman"/>
          <w:sz w:val="28"/>
        </w:rPr>
        <w:t>е</w:t>
      </w:r>
      <w:r w:rsidRPr="008E0B12">
        <w:rPr>
          <w:rFonts w:ascii="Times New Roman" w:hAnsi="Times New Roman" w:cs="Times New Roman"/>
          <w:sz w:val="28"/>
        </w:rPr>
        <w:t xml:space="preserve">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7284B4D8" w14:textId="77777777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ронтальная беседа, обобщающая сведения, полученные на предыдущих уроках.</w:t>
      </w:r>
    </w:p>
    <w:p w14:paraId="681AAB71" w14:textId="77777777" w:rsidR="008E0B1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в группах над вариантами перевода цитат, размещенных на стенах зала; сравнение полученных переводов с оригинальными текстами; извлечение и организация лексического материала.</w:t>
      </w:r>
    </w:p>
    <w:p w14:paraId="622FFA52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2</w:t>
      </w:r>
    </w:p>
    <w:p w14:paraId="65A307AF" w14:textId="5C5FCB1E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абота в парах над описанием и сравнением военных плакатов СССР и стран изучаемого языка с использованием экспонатов </w:t>
      </w:r>
      <w:r w:rsidR="001D2D98">
        <w:rPr>
          <w:rFonts w:ascii="Times New Roman" w:hAnsi="Times New Roman" w:cs="Times New Roman"/>
          <w:sz w:val="28"/>
        </w:rPr>
        <w:t>м</w:t>
      </w:r>
      <w:r>
        <w:rPr>
          <w:rFonts w:ascii="Times New Roman" w:hAnsi="Times New Roman" w:cs="Times New Roman"/>
          <w:sz w:val="28"/>
        </w:rPr>
        <w:t>узея и дополнительных материалов; обсуждение роли инженерного дела в военное время.</w:t>
      </w:r>
    </w:p>
    <w:p w14:paraId="5A000C49" w14:textId="33BAF27A" w:rsidR="00CC7D59" w:rsidRPr="00CC7D59" w:rsidRDefault="00CC7D59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CC7D59">
        <w:rPr>
          <w:rFonts w:ascii="Times New Roman" w:hAnsi="Times New Roman" w:cs="Times New Roman"/>
          <w:i/>
          <w:iCs/>
          <w:sz w:val="28"/>
        </w:rPr>
        <w:t>Опционально: добавить условие, что один из плакатов должен быть связан с ролью инженеров в военное время.</w:t>
      </w:r>
    </w:p>
    <w:p w14:paraId="3A6AB3FE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3</w:t>
      </w:r>
    </w:p>
    <w:p w14:paraId="2A87F4EF" w14:textId="77777777" w:rsidR="00405C8F" w:rsidRPr="00405C8F" w:rsidRDefault="00405C8F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sz w:val="28"/>
        </w:rPr>
        <w:t>Переход к экспозиции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8E0B12">
        <w:rPr>
          <w:rFonts w:ascii="Times New Roman" w:hAnsi="Times New Roman" w:cs="Times New Roman"/>
          <w:sz w:val="28"/>
        </w:rPr>
        <w:t>«Подвиг Армии»</w:t>
      </w:r>
      <w:r>
        <w:rPr>
          <w:rFonts w:ascii="Times New Roman" w:hAnsi="Times New Roman" w:cs="Times New Roman"/>
          <w:sz w:val="28"/>
        </w:rPr>
        <w:t>.</w:t>
      </w:r>
    </w:p>
    <w:p w14:paraId="3CCC509D" w14:textId="77777777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ронтальная беседа: подведение итогов предыдущего задания, переход к работе на основе экспозиции </w:t>
      </w:r>
      <w:r w:rsidRPr="008E0B12">
        <w:rPr>
          <w:rFonts w:ascii="Times New Roman" w:hAnsi="Times New Roman" w:cs="Times New Roman"/>
          <w:sz w:val="28"/>
        </w:rPr>
        <w:t>«Подвиг Армии»</w:t>
      </w:r>
      <w:r>
        <w:rPr>
          <w:rFonts w:ascii="Times New Roman" w:hAnsi="Times New Roman" w:cs="Times New Roman"/>
          <w:sz w:val="28"/>
        </w:rPr>
        <w:t>.</w:t>
      </w:r>
    </w:p>
    <w:p w14:paraId="053D5E12" w14:textId="581ECD61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с текстом в парах</w:t>
      </w:r>
      <w:r w:rsidR="00D54AFD">
        <w:rPr>
          <w:rFonts w:ascii="Times New Roman" w:hAnsi="Times New Roman" w:cs="Times New Roman"/>
          <w:sz w:val="28"/>
        </w:rPr>
        <w:t xml:space="preserve"> </w:t>
      </w:r>
      <w:r w:rsidRPr="00E437D2">
        <w:rPr>
          <w:rFonts w:ascii="Times New Roman" w:hAnsi="Times New Roman" w:cs="Times New Roman"/>
          <w:sz w:val="28"/>
        </w:rPr>
        <w:t>/</w:t>
      </w:r>
      <w:r w:rsidR="00D54AF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малых группах: заполнение пропусков в тексте, посвященном роли инженеров в военное время; сравнение полученной информации и ранее озвученных идей обучающихся.</w:t>
      </w:r>
    </w:p>
    <w:p w14:paraId="1E4E9383" w14:textId="77777777" w:rsidR="00E437D2" w:rsidRPr="00405C8F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4</w:t>
      </w:r>
    </w:p>
    <w:p w14:paraId="477DBA31" w14:textId="54460860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с экспонатами в парах</w:t>
      </w:r>
      <w:r w:rsidR="00D54AFD">
        <w:rPr>
          <w:rFonts w:ascii="Times New Roman" w:hAnsi="Times New Roman" w:cs="Times New Roman"/>
          <w:sz w:val="28"/>
        </w:rPr>
        <w:t xml:space="preserve"> </w:t>
      </w:r>
      <w:r w:rsidRPr="00E437D2">
        <w:rPr>
          <w:rFonts w:ascii="Times New Roman" w:hAnsi="Times New Roman" w:cs="Times New Roman"/>
          <w:sz w:val="28"/>
        </w:rPr>
        <w:t>/</w:t>
      </w:r>
      <w:r w:rsidR="00D54AF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малых группах: поиск трофейных орудий и орудий, полученных в рамках программы «Ленд-</w:t>
      </w:r>
      <w:r w:rsidR="00D54AFD">
        <w:rPr>
          <w:rFonts w:ascii="Times New Roman" w:hAnsi="Times New Roman" w:cs="Times New Roman"/>
          <w:sz w:val="28"/>
        </w:rPr>
        <w:t>л</w:t>
      </w:r>
      <w:r>
        <w:rPr>
          <w:rFonts w:ascii="Times New Roman" w:hAnsi="Times New Roman" w:cs="Times New Roman"/>
          <w:sz w:val="28"/>
        </w:rPr>
        <w:t>из»</w:t>
      </w:r>
      <w:r w:rsidR="00362AD8">
        <w:rPr>
          <w:rFonts w:ascii="Times New Roman" w:hAnsi="Times New Roman" w:cs="Times New Roman"/>
          <w:sz w:val="28"/>
        </w:rPr>
        <w:t>, идентификация орудий.</w:t>
      </w:r>
    </w:p>
    <w:p w14:paraId="3D5CCD15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5</w:t>
      </w:r>
    </w:p>
    <w:p w14:paraId="2C346BF5" w14:textId="59E143B9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ндивидуальная работа: аудирование с детальным пониманием звучащего текста на основе аутентичного текста (видеоролик канала </w:t>
      </w:r>
      <w:r>
        <w:rPr>
          <w:rFonts w:ascii="Times New Roman" w:hAnsi="Times New Roman" w:cs="Times New Roman"/>
          <w:sz w:val="28"/>
          <w:lang w:val="en-US"/>
        </w:rPr>
        <w:t>History</w:t>
      </w:r>
      <w:r w:rsidRPr="00362AD8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о зарождении программы «Ленд-</w:t>
      </w:r>
      <w:r w:rsidR="00D54AFD">
        <w:rPr>
          <w:rFonts w:ascii="Times New Roman" w:hAnsi="Times New Roman" w:cs="Times New Roman"/>
          <w:sz w:val="28"/>
        </w:rPr>
        <w:t>л</w:t>
      </w:r>
      <w:bookmarkStart w:id="0" w:name="_GoBack"/>
      <w:bookmarkEnd w:id="0"/>
      <w:r>
        <w:rPr>
          <w:rFonts w:ascii="Times New Roman" w:hAnsi="Times New Roman" w:cs="Times New Roman"/>
          <w:sz w:val="28"/>
        </w:rPr>
        <w:t>из»).</w:t>
      </w:r>
    </w:p>
    <w:p w14:paraId="459B2A29" w14:textId="36EE004C" w:rsidR="00CC7D59" w:rsidRPr="00CC7D59" w:rsidRDefault="00CC7D59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CC7D59">
        <w:rPr>
          <w:rFonts w:ascii="Times New Roman" w:hAnsi="Times New Roman" w:cs="Times New Roman"/>
          <w:i/>
          <w:iCs/>
          <w:sz w:val="28"/>
        </w:rPr>
        <w:t xml:space="preserve">Это задание также может быть выполнено вне урока (до или после в качестве подготовительного или дополнительного задания); рекомендуется </w:t>
      </w:r>
      <w:r w:rsidRPr="00CC7D59">
        <w:rPr>
          <w:rFonts w:ascii="Times New Roman" w:hAnsi="Times New Roman" w:cs="Times New Roman"/>
          <w:i/>
          <w:iCs/>
          <w:sz w:val="28"/>
        </w:rPr>
        <w:lastRenderedPageBreak/>
        <w:t xml:space="preserve">проконсультироваться с ведущим учителем истории, чтобы установить, насколько обучающиеся знакомы с историей появления программы. </w:t>
      </w:r>
    </w:p>
    <w:p w14:paraId="721E5ADC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6</w:t>
      </w:r>
    </w:p>
    <w:p w14:paraId="1190A75B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абота в парах: диалог-расспрос (описание и идентификация военных орудий, представленных в экспозиции, с указанием их технических характеристик). </w:t>
      </w:r>
    </w:p>
    <w:p w14:paraId="7571043B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7</w:t>
      </w:r>
    </w:p>
    <w:p w14:paraId="0BBC31CA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озвращение в </w:t>
      </w: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4DCECAA7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ронтальная беседа – подведение итогов урока.</w:t>
      </w:r>
    </w:p>
    <w:p w14:paraId="11415252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дготовка к созданию продукта урока – знакомство с инфографикой «Свобода Западу, спасение для Востока», обсуждение формата и плана письменного высказывания.</w:t>
      </w:r>
    </w:p>
    <w:p w14:paraId="11FFCB9D" w14:textId="77777777" w:rsidR="00362AD8" w:rsidRPr="00CC7D59" w:rsidRDefault="00362AD8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CC7D59">
        <w:rPr>
          <w:rFonts w:ascii="Times New Roman" w:hAnsi="Times New Roman" w:cs="Times New Roman"/>
          <w:i/>
          <w:iCs/>
          <w:sz w:val="28"/>
        </w:rPr>
        <w:t xml:space="preserve">Опционально: подготовка к выполнению </w:t>
      </w:r>
      <w:proofErr w:type="spellStart"/>
      <w:r w:rsidRPr="00CC7D59">
        <w:rPr>
          <w:rFonts w:ascii="Times New Roman" w:hAnsi="Times New Roman" w:cs="Times New Roman"/>
          <w:i/>
          <w:iCs/>
          <w:sz w:val="28"/>
        </w:rPr>
        <w:t>кейсовых</w:t>
      </w:r>
      <w:proofErr w:type="spellEnd"/>
      <w:r w:rsidRPr="00CC7D59">
        <w:rPr>
          <w:rFonts w:ascii="Times New Roman" w:hAnsi="Times New Roman" w:cs="Times New Roman"/>
          <w:i/>
          <w:iCs/>
          <w:sz w:val="28"/>
        </w:rPr>
        <w:t xml:space="preserve"> заданий (обсуждение задач, форматов и особенностей кейсов, плана работы).</w:t>
      </w:r>
    </w:p>
    <w:p w14:paraId="1D3305E0" w14:textId="77777777" w:rsidR="00362AD8" w:rsidRP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</w:p>
    <w:sectPr w:rsidR="00362AD8" w:rsidRPr="00362AD8" w:rsidSect="00B75902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8D0553"/>
    <w:multiLevelType w:val="hybridMultilevel"/>
    <w:tmpl w:val="DA36F1D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B51381"/>
    <w:multiLevelType w:val="hybridMultilevel"/>
    <w:tmpl w:val="CECE2CCA"/>
    <w:lvl w:ilvl="0" w:tplc="769010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6D5A4B"/>
    <w:multiLevelType w:val="hybridMultilevel"/>
    <w:tmpl w:val="A7784E86"/>
    <w:lvl w:ilvl="0" w:tplc="6C3A6F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D2656B"/>
    <w:multiLevelType w:val="hybridMultilevel"/>
    <w:tmpl w:val="F208CCCA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771C6F"/>
    <w:multiLevelType w:val="hybridMultilevel"/>
    <w:tmpl w:val="824883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110036"/>
    <w:multiLevelType w:val="hybridMultilevel"/>
    <w:tmpl w:val="906E4318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4D731E8"/>
    <w:multiLevelType w:val="hybridMultilevel"/>
    <w:tmpl w:val="9B9C3D0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094A15"/>
    <w:multiLevelType w:val="hybridMultilevel"/>
    <w:tmpl w:val="994A12F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D765B05"/>
    <w:multiLevelType w:val="hybridMultilevel"/>
    <w:tmpl w:val="0CA0B3C4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3A54CF"/>
    <w:multiLevelType w:val="hybridMultilevel"/>
    <w:tmpl w:val="8028DE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0"/>
  </w:num>
  <w:num w:numId="5">
    <w:abstractNumId w:val="8"/>
  </w:num>
  <w:num w:numId="6">
    <w:abstractNumId w:val="6"/>
  </w:num>
  <w:num w:numId="7">
    <w:abstractNumId w:val="3"/>
  </w:num>
  <w:num w:numId="8">
    <w:abstractNumId w:val="7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LA0MzY0sDQ0NTRX0lEKTi0uzszPAykwqgUAohjNFSwAAAA="/>
  </w:docVars>
  <w:rsids>
    <w:rsidRoot w:val="007E48BD"/>
    <w:rsid w:val="00016E2C"/>
    <w:rsid w:val="001C1109"/>
    <w:rsid w:val="001D2D98"/>
    <w:rsid w:val="00345506"/>
    <w:rsid w:val="00362AD8"/>
    <w:rsid w:val="00405C8F"/>
    <w:rsid w:val="00503989"/>
    <w:rsid w:val="005737FD"/>
    <w:rsid w:val="005F0C47"/>
    <w:rsid w:val="006F0F4B"/>
    <w:rsid w:val="007C1ED7"/>
    <w:rsid w:val="007D455A"/>
    <w:rsid w:val="007E48BD"/>
    <w:rsid w:val="00863CB8"/>
    <w:rsid w:val="00880ACE"/>
    <w:rsid w:val="008E0B12"/>
    <w:rsid w:val="009626F9"/>
    <w:rsid w:val="009B343B"/>
    <w:rsid w:val="00A07191"/>
    <w:rsid w:val="00A410A2"/>
    <w:rsid w:val="00B75902"/>
    <w:rsid w:val="00C11958"/>
    <w:rsid w:val="00C1673B"/>
    <w:rsid w:val="00CC7D59"/>
    <w:rsid w:val="00D00B8A"/>
    <w:rsid w:val="00D54AFD"/>
    <w:rsid w:val="00E437D2"/>
    <w:rsid w:val="00E5303C"/>
    <w:rsid w:val="00ED065C"/>
    <w:rsid w:val="00EE45D9"/>
    <w:rsid w:val="00EF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F6B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48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3CB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63CB8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863C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30451a8b05755859dc6410ae04d6f8leftmargin">
    <w:name w:val="1630451a8b05755859dc6410ae04d6f8leftmargin"/>
    <w:basedOn w:val="a"/>
    <w:rsid w:val="00D00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48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3CB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63CB8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863C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30451a8b05755859dc6410ae04d6f8leftmargin">
    <w:name w:val="1630451a8b05755859dc6410ae04d6f8leftmargin"/>
    <w:basedOn w:val="a"/>
    <w:rsid w:val="00D00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 Андреевна Алексеева</dc:creator>
  <cp:keywords/>
  <dc:description/>
  <cp:lastModifiedBy>Полина</cp:lastModifiedBy>
  <cp:revision>21</cp:revision>
  <dcterms:created xsi:type="dcterms:W3CDTF">2021-06-08T08:01:00Z</dcterms:created>
  <dcterms:modified xsi:type="dcterms:W3CDTF">2021-06-25T11:17:00Z</dcterms:modified>
</cp:coreProperties>
</file>